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065C" w:rsidRDefault="0040065C">
      <w:bookmarkStart w:id="0" w:name="_GoBack"/>
      <w:bookmarkEnd w:id="0"/>
    </w:p>
    <w:p w:rsidR="00924E85" w:rsidRPr="00882390" w:rsidRDefault="00882390" w:rsidP="00882390">
      <w:pPr>
        <w:jc w:val="center"/>
        <w:rPr>
          <w:rFonts w:ascii="Arial" w:hAnsi="Arial" w:cs="Arial"/>
          <w:b/>
          <w:sz w:val="32"/>
          <w:szCs w:val="32"/>
        </w:rPr>
      </w:pPr>
      <w:r w:rsidRPr="00882390">
        <w:rPr>
          <w:rFonts w:ascii="Arial" w:hAnsi="Arial" w:cs="Arial"/>
          <w:b/>
          <w:sz w:val="32"/>
          <w:szCs w:val="32"/>
        </w:rPr>
        <w:t xml:space="preserve">POTRDILO O </w:t>
      </w:r>
      <w:r w:rsidR="00235D91">
        <w:rPr>
          <w:rFonts w:ascii="Arial" w:hAnsi="Arial" w:cs="Arial"/>
          <w:b/>
          <w:sz w:val="32"/>
          <w:szCs w:val="32"/>
        </w:rPr>
        <w:t>OPRAVLJENEM PRAKTIČNEM USPOSABLJANJU - PRIZN</w:t>
      </w:r>
      <w:r w:rsidR="00640308">
        <w:rPr>
          <w:rFonts w:ascii="Arial" w:hAnsi="Arial" w:cs="Arial"/>
          <w:b/>
          <w:sz w:val="32"/>
          <w:szCs w:val="32"/>
        </w:rPr>
        <w:t>A</w:t>
      </w:r>
      <w:r w:rsidR="00235D91">
        <w:rPr>
          <w:rFonts w:ascii="Arial" w:hAnsi="Arial" w:cs="Arial"/>
          <w:b/>
          <w:sz w:val="32"/>
          <w:szCs w:val="32"/>
        </w:rPr>
        <w:t>VANJE</w:t>
      </w:r>
    </w:p>
    <w:p w:rsidR="00924E85" w:rsidRDefault="00924E85"/>
    <w:p w:rsidR="00882390" w:rsidRDefault="00882390"/>
    <w:p w:rsidR="00882390" w:rsidRDefault="00882390" w:rsidP="00882390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Vrtec:______________________________________________________________</w:t>
      </w:r>
    </w:p>
    <w:p w:rsidR="00882390" w:rsidRDefault="00882390" w:rsidP="00882390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Enota: _____________________________________________________________</w:t>
      </w:r>
    </w:p>
    <w:p w:rsidR="00882390" w:rsidRDefault="00882390" w:rsidP="00882390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aslov:_____________________________________________________________ </w:t>
      </w:r>
    </w:p>
    <w:p w:rsidR="00882390" w:rsidRDefault="00882390" w:rsidP="00882390">
      <w:pPr>
        <w:spacing w:line="480" w:lineRule="auto"/>
        <w:rPr>
          <w:rFonts w:ascii="Arial" w:hAnsi="Arial" w:cs="Arial"/>
        </w:rPr>
      </w:pPr>
    </w:p>
    <w:p w:rsidR="00882390" w:rsidRDefault="00882390" w:rsidP="00882390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Ravnatelj/ra</w:t>
      </w:r>
      <w:r w:rsidR="00235D91">
        <w:rPr>
          <w:rFonts w:ascii="Arial" w:hAnsi="Arial" w:cs="Arial"/>
        </w:rPr>
        <w:t>vnateljica vrtca potrjuje, da</w:t>
      </w:r>
    </w:p>
    <w:p w:rsidR="00882390" w:rsidRPr="00882390" w:rsidRDefault="00882390" w:rsidP="00882390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kandidat/</w:t>
      </w:r>
      <w:proofErr w:type="spellStart"/>
      <w:r>
        <w:rPr>
          <w:rFonts w:ascii="Arial" w:hAnsi="Arial" w:cs="Arial"/>
        </w:rPr>
        <w:t>ka</w:t>
      </w:r>
      <w:proofErr w:type="spellEnd"/>
      <w:r>
        <w:rPr>
          <w:rFonts w:ascii="Arial" w:hAnsi="Arial" w:cs="Arial"/>
        </w:rPr>
        <w:t xml:space="preserve"> ____________________________________________________, rojen/a _________________________, v/na __________________________, občina ________________________, država _________________________</w:t>
      </w:r>
    </w:p>
    <w:p w:rsidR="00924E85" w:rsidRDefault="00924E85"/>
    <w:p w:rsidR="00924E85" w:rsidRDefault="00235D91">
      <w:pPr>
        <w:rPr>
          <w:rFonts w:ascii="Arial" w:hAnsi="Arial" w:cs="Arial"/>
        </w:rPr>
      </w:pPr>
      <w:r>
        <w:rPr>
          <w:rFonts w:ascii="Arial" w:hAnsi="Arial" w:cs="Arial"/>
        </w:rPr>
        <w:t>opravlja oz. je opravljala delo pomočnice vzgojitelja/vzgojiteljice v času od ________ do ____________, v skupnem številu ur (cca.) __________.</w:t>
      </w:r>
    </w:p>
    <w:p w:rsidR="00235D91" w:rsidRDefault="00235D91">
      <w:pPr>
        <w:rPr>
          <w:rFonts w:ascii="Arial" w:hAnsi="Arial" w:cs="Arial"/>
        </w:rPr>
      </w:pPr>
    </w:p>
    <w:p w:rsidR="00882390" w:rsidRDefault="00235D91">
      <w:pPr>
        <w:rPr>
          <w:rFonts w:ascii="Arial" w:hAnsi="Arial" w:cs="Arial"/>
        </w:rPr>
      </w:pPr>
      <w:r>
        <w:rPr>
          <w:rFonts w:ascii="Arial" w:hAnsi="Arial" w:cs="Arial"/>
        </w:rPr>
        <w:t>V tem času je opravljala naslednje naloge:</w:t>
      </w:r>
    </w:p>
    <w:p w:rsidR="00235D91" w:rsidRPr="00235D91" w:rsidRDefault="00235D91" w:rsidP="00235D91">
      <w:pPr>
        <w:pStyle w:val="Odstavekseznama"/>
        <w:numPr>
          <w:ilvl w:val="0"/>
          <w:numId w:val="10"/>
        </w:numPr>
        <w:rPr>
          <w:rFonts w:ascii="Arial" w:hAnsi="Arial" w:cs="Arial"/>
        </w:rPr>
      </w:pPr>
    </w:p>
    <w:p w:rsidR="00235D91" w:rsidRPr="00235D91" w:rsidRDefault="00235D91" w:rsidP="00235D91">
      <w:pPr>
        <w:pStyle w:val="Odstavekseznama"/>
        <w:numPr>
          <w:ilvl w:val="0"/>
          <w:numId w:val="10"/>
        </w:numPr>
        <w:rPr>
          <w:rFonts w:ascii="Arial" w:hAnsi="Arial" w:cs="Arial"/>
        </w:rPr>
      </w:pPr>
    </w:p>
    <w:p w:rsidR="00235D91" w:rsidRPr="00235D91" w:rsidRDefault="00235D91" w:rsidP="00235D91">
      <w:pPr>
        <w:pStyle w:val="Odstavekseznama"/>
        <w:numPr>
          <w:ilvl w:val="0"/>
          <w:numId w:val="10"/>
        </w:numPr>
        <w:rPr>
          <w:rFonts w:ascii="Arial" w:hAnsi="Arial" w:cs="Arial"/>
        </w:rPr>
      </w:pPr>
    </w:p>
    <w:p w:rsidR="00235D91" w:rsidRPr="00235D91" w:rsidRDefault="00235D91" w:rsidP="00235D91">
      <w:pPr>
        <w:pStyle w:val="Odstavekseznama"/>
        <w:numPr>
          <w:ilvl w:val="0"/>
          <w:numId w:val="10"/>
        </w:numPr>
        <w:rPr>
          <w:rFonts w:ascii="Arial" w:hAnsi="Arial" w:cs="Arial"/>
        </w:rPr>
      </w:pPr>
    </w:p>
    <w:p w:rsidR="00235D91" w:rsidRPr="00235D91" w:rsidRDefault="00235D91" w:rsidP="00235D91">
      <w:pPr>
        <w:pStyle w:val="Odstavekseznama"/>
        <w:numPr>
          <w:ilvl w:val="0"/>
          <w:numId w:val="10"/>
        </w:numPr>
        <w:rPr>
          <w:rFonts w:ascii="Arial" w:hAnsi="Arial" w:cs="Arial"/>
        </w:rPr>
      </w:pPr>
    </w:p>
    <w:p w:rsidR="00235D91" w:rsidRDefault="00235D91">
      <w:pPr>
        <w:rPr>
          <w:rFonts w:ascii="Arial" w:hAnsi="Arial" w:cs="Arial"/>
        </w:rPr>
      </w:pPr>
    </w:p>
    <w:p w:rsidR="00235D91" w:rsidRPr="00235D91" w:rsidRDefault="00235D91">
      <w:pPr>
        <w:rPr>
          <w:rFonts w:ascii="Arial" w:hAnsi="Arial" w:cs="Arial"/>
        </w:rPr>
      </w:pPr>
      <w:r>
        <w:rPr>
          <w:rFonts w:ascii="Arial" w:hAnsi="Arial" w:cs="Arial"/>
        </w:rPr>
        <w:t>Glede na obseg in vsebino opravljenih nalog kandidatke _______________ predlagamo priznavanje prakti</w:t>
      </w:r>
      <w:r w:rsidR="00926BFA">
        <w:rPr>
          <w:rFonts w:ascii="Arial" w:hAnsi="Arial" w:cs="Arial"/>
        </w:rPr>
        <w:t>čnega usposabljanja v okviru 80</w:t>
      </w:r>
      <w:r>
        <w:rPr>
          <w:rFonts w:ascii="Arial" w:hAnsi="Arial" w:cs="Arial"/>
        </w:rPr>
        <w:t xml:space="preserve"> ur, ki jih mora kandidatka opraviti v okviru programa Predšolska vzgoja (poklicni tečaj) v izobraževanju odraslih. </w:t>
      </w:r>
    </w:p>
    <w:p w:rsidR="00924E85" w:rsidRDefault="00924E85"/>
    <w:p w:rsidR="00924E85" w:rsidRDefault="00924E85"/>
    <w:p w:rsidR="00235D91" w:rsidRDefault="00235D91"/>
    <w:p w:rsidR="00235D91" w:rsidRDefault="00235D91"/>
    <w:p w:rsidR="00235D91" w:rsidRDefault="00235D91"/>
    <w:p w:rsidR="00235D91" w:rsidRDefault="00235D91"/>
    <w:p w:rsidR="00235D91" w:rsidRDefault="00235D91"/>
    <w:p w:rsidR="00924E85" w:rsidRDefault="00924E85"/>
    <w:p w:rsidR="00421A24" w:rsidRDefault="00421A24">
      <w:pPr>
        <w:rPr>
          <w:rFonts w:ascii="Arial" w:hAnsi="Arial" w:cs="Arial"/>
        </w:rPr>
      </w:pPr>
      <w:r>
        <w:rPr>
          <w:rFonts w:ascii="Arial" w:hAnsi="Arial" w:cs="Arial"/>
        </w:rPr>
        <w:t xml:space="preserve">V/na ________________, dne ___________ </w:t>
      </w:r>
    </w:p>
    <w:p w:rsidR="00421A24" w:rsidRDefault="00421A24">
      <w:pPr>
        <w:rPr>
          <w:rFonts w:ascii="Arial" w:hAnsi="Arial" w:cs="Arial"/>
        </w:rPr>
      </w:pPr>
    </w:p>
    <w:p w:rsidR="00421A24" w:rsidRDefault="00421A24" w:rsidP="00421A2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</w:p>
    <w:p w:rsidR="00D852EC" w:rsidRPr="00421A24" w:rsidRDefault="00421A24">
      <w:pPr>
        <w:rPr>
          <w:rFonts w:ascii="Arial" w:hAnsi="Arial" w:cs="Arial"/>
        </w:rPr>
        <w:sectPr w:rsidR="00D852EC" w:rsidRPr="00421A24" w:rsidSect="0040065C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Arial" w:hAnsi="Arial" w:cs="Arial"/>
        </w:rPr>
        <w:t>Podpis ravnatelj</w:t>
      </w:r>
      <w:r w:rsidR="00640308">
        <w:rPr>
          <w:rFonts w:ascii="Arial" w:hAnsi="Arial" w:cs="Arial"/>
        </w:rPr>
        <w:t>a/ravnateljice: _____________</w:t>
      </w:r>
    </w:p>
    <w:p w:rsidR="00D852EC" w:rsidRDefault="00D852EC"/>
    <w:sectPr w:rsidR="00D852EC" w:rsidSect="0040065C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7FC0" w:rsidRDefault="00F37FC0" w:rsidP="00924E85">
      <w:r>
        <w:separator/>
      </w:r>
    </w:p>
  </w:endnote>
  <w:endnote w:type="continuationSeparator" w:id="0">
    <w:p w:rsidR="00F37FC0" w:rsidRDefault="00F37FC0" w:rsidP="00924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7FC0" w:rsidRDefault="00F37FC0" w:rsidP="00924E85">
      <w:r>
        <w:separator/>
      </w:r>
    </w:p>
  </w:footnote>
  <w:footnote w:type="continuationSeparator" w:id="0">
    <w:p w:rsidR="00F37FC0" w:rsidRDefault="00F37FC0" w:rsidP="00924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2390" w:rsidRDefault="00882390">
    <w:pPr>
      <w:pStyle w:val="Glava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2390" w:rsidRDefault="00882390">
    <w:pPr>
      <w:pStyle w:val="Glava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F739A"/>
    <w:multiLevelType w:val="hybridMultilevel"/>
    <w:tmpl w:val="E80EF1AE"/>
    <w:lvl w:ilvl="0" w:tplc="56E03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27ACE"/>
    <w:multiLevelType w:val="hybridMultilevel"/>
    <w:tmpl w:val="08BC6C0A"/>
    <w:lvl w:ilvl="0" w:tplc="56E03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04FBC"/>
    <w:multiLevelType w:val="hybridMultilevel"/>
    <w:tmpl w:val="5B5C5972"/>
    <w:lvl w:ilvl="0" w:tplc="56E03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60373"/>
    <w:multiLevelType w:val="hybridMultilevel"/>
    <w:tmpl w:val="DE7A7A00"/>
    <w:lvl w:ilvl="0" w:tplc="56E03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665179"/>
    <w:multiLevelType w:val="hybridMultilevel"/>
    <w:tmpl w:val="48FC76B6"/>
    <w:lvl w:ilvl="0" w:tplc="0424000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4B639E"/>
    <w:multiLevelType w:val="hybridMultilevel"/>
    <w:tmpl w:val="4448E38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7D7B0E"/>
    <w:multiLevelType w:val="hybridMultilevel"/>
    <w:tmpl w:val="71DC85C6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F24BF2"/>
    <w:multiLevelType w:val="hybridMultilevel"/>
    <w:tmpl w:val="B4B65E18"/>
    <w:lvl w:ilvl="0" w:tplc="56E03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B7448"/>
    <w:multiLevelType w:val="hybridMultilevel"/>
    <w:tmpl w:val="115417BE"/>
    <w:lvl w:ilvl="0" w:tplc="FFFFFFF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9" w15:restartNumberingAfterBreak="0">
    <w:nsid w:val="763067A7"/>
    <w:multiLevelType w:val="hybridMultilevel"/>
    <w:tmpl w:val="9356CC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4"/>
  </w:num>
  <w:num w:numId="7">
    <w:abstractNumId w:val="0"/>
  </w:num>
  <w:num w:numId="8">
    <w:abstractNumId w:val="8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eyNLI0MTE3NbdQ0lEKTi0uzszPAykwrAUAAJ3B5iwAAAA="/>
  </w:docVars>
  <w:rsids>
    <w:rsidRoot w:val="00924E85"/>
    <w:rsid w:val="00062DFB"/>
    <w:rsid w:val="00235D91"/>
    <w:rsid w:val="003B6E6C"/>
    <w:rsid w:val="0040065C"/>
    <w:rsid w:val="00421A24"/>
    <w:rsid w:val="0042512D"/>
    <w:rsid w:val="004C32C2"/>
    <w:rsid w:val="00502A95"/>
    <w:rsid w:val="00640308"/>
    <w:rsid w:val="008270D6"/>
    <w:rsid w:val="00882390"/>
    <w:rsid w:val="00885836"/>
    <w:rsid w:val="00924E85"/>
    <w:rsid w:val="00926BFA"/>
    <w:rsid w:val="00D15ACA"/>
    <w:rsid w:val="00D31EEB"/>
    <w:rsid w:val="00D64D29"/>
    <w:rsid w:val="00D852EC"/>
    <w:rsid w:val="00F37FC0"/>
    <w:rsid w:val="00F64EC8"/>
    <w:rsid w:val="00F81F18"/>
    <w:rsid w:val="00F9088E"/>
    <w:rsid w:val="00F95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D5590EE-1E9D-4FAB-B599-E1B91D8F4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24E8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3">
    <w:name w:val="Body Text 3"/>
    <w:basedOn w:val="Navaden"/>
    <w:link w:val="Telobesedila3Znak"/>
    <w:rsid w:val="00924E85"/>
    <w:pPr>
      <w:spacing w:after="120"/>
    </w:pPr>
    <w:rPr>
      <w:sz w:val="16"/>
      <w:szCs w:val="16"/>
      <w:lang w:eastAsia="en-US"/>
    </w:rPr>
  </w:style>
  <w:style w:type="character" w:customStyle="1" w:styleId="Telobesedila3Znak">
    <w:name w:val="Telo besedila 3 Znak"/>
    <w:basedOn w:val="Privzetapisavaodstavka"/>
    <w:link w:val="Telobesedila3"/>
    <w:rsid w:val="00924E85"/>
    <w:rPr>
      <w:rFonts w:ascii="Times New Roman" w:eastAsia="Times New Roman" w:hAnsi="Times New Roman" w:cs="Times New Roman"/>
      <w:sz w:val="16"/>
      <w:szCs w:val="16"/>
    </w:rPr>
  </w:style>
  <w:style w:type="paragraph" w:styleId="Glava">
    <w:name w:val="header"/>
    <w:basedOn w:val="Navaden"/>
    <w:link w:val="GlavaZnak"/>
    <w:uiPriority w:val="99"/>
    <w:semiHidden/>
    <w:unhideWhenUsed/>
    <w:rsid w:val="00924E85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924E85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Noga">
    <w:name w:val="footer"/>
    <w:basedOn w:val="Navaden"/>
    <w:link w:val="NogaZnak"/>
    <w:uiPriority w:val="99"/>
    <w:semiHidden/>
    <w:unhideWhenUsed/>
    <w:rsid w:val="00924E85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semiHidden/>
    <w:rsid w:val="00924E85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24E85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24E85"/>
    <w:rPr>
      <w:rFonts w:ascii="Tahoma" w:eastAsia="Times New Roman" w:hAnsi="Tahoma" w:cs="Tahoma"/>
      <w:sz w:val="16"/>
      <w:szCs w:val="16"/>
      <w:lang w:eastAsia="sl-SI"/>
    </w:rPr>
  </w:style>
  <w:style w:type="table" w:styleId="Tabelamrea">
    <w:name w:val="Table Grid"/>
    <w:basedOn w:val="Navadnatabela"/>
    <w:uiPriority w:val="59"/>
    <w:rsid w:val="00D852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etlamrea">
    <w:name w:val="Light Grid"/>
    <w:basedOn w:val="Navadnatabela"/>
    <w:uiPriority w:val="62"/>
    <w:rsid w:val="0088239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Svetlamreapoudarek1">
    <w:name w:val="Light Grid Accent 1"/>
    <w:basedOn w:val="Navadnatabela"/>
    <w:uiPriority w:val="62"/>
    <w:rsid w:val="00421A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Svetlamreapoudarek2">
    <w:name w:val="Light Grid Accent 2"/>
    <w:basedOn w:val="Navadnatabela"/>
    <w:uiPriority w:val="62"/>
    <w:rsid w:val="00421A2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Svetlamreapoudarek4">
    <w:name w:val="Light Grid Accent 4"/>
    <w:basedOn w:val="Navadnatabela"/>
    <w:uiPriority w:val="62"/>
    <w:rsid w:val="00421A2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paragraph" w:styleId="Odstavekseznama">
    <w:name w:val="List Paragraph"/>
    <w:basedOn w:val="Navaden"/>
    <w:uiPriority w:val="34"/>
    <w:qFormat/>
    <w:rsid w:val="00235D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CA96CE-DADE-4ECD-BC6C-1D4CF6F12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SCPO</Company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Kes</dc:creator>
  <cp:lastModifiedBy>Šolski Center Postojna Uporabnik</cp:lastModifiedBy>
  <cp:revision>2</cp:revision>
  <dcterms:created xsi:type="dcterms:W3CDTF">2021-08-18T12:45:00Z</dcterms:created>
  <dcterms:modified xsi:type="dcterms:W3CDTF">2021-08-18T12:45:00Z</dcterms:modified>
</cp:coreProperties>
</file>